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42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9"/>
        <w:gridCol w:w="352"/>
        <w:gridCol w:w="1433"/>
        <w:gridCol w:w="36"/>
        <w:gridCol w:w="1199"/>
        <w:gridCol w:w="1458"/>
        <w:gridCol w:w="1276"/>
        <w:gridCol w:w="1559"/>
        <w:gridCol w:w="2120"/>
      </w:tblGrid>
      <w:tr w:rsidR="007F31D8" w:rsidRPr="00D4403A" w14:paraId="2419EDDA" w14:textId="77777777" w:rsidTr="00E76E93">
        <w:trPr>
          <w:trHeight w:val="611"/>
        </w:trPr>
        <w:tc>
          <w:tcPr>
            <w:tcW w:w="10342" w:type="dxa"/>
            <w:gridSpan w:val="9"/>
            <w:vAlign w:val="center"/>
          </w:tcPr>
          <w:p w14:paraId="602C71E3" w14:textId="5D979E81" w:rsidR="007F31D8" w:rsidRPr="000230C9" w:rsidRDefault="001E1A72" w:rsidP="00E76E93">
            <w:pPr>
              <w:spacing w:after="0"/>
              <w:jc w:val="center"/>
              <w:rPr>
                <w:rFonts w:ascii="Candara" w:hAnsi="Candara"/>
                <w:b/>
                <w:smallCaps/>
                <w:sz w:val="36"/>
                <w:szCs w:val="36"/>
              </w:rPr>
            </w:pPr>
            <w:r w:rsidRPr="000230C9">
              <w:rPr>
                <w:rFonts w:ascii="Candara" w:hAnsi="Candara"/>
                <w:b/>
                <w:smallCaps/>
                <w:sz w:val="36"/>
                <w:szCs w:val="36"/>
              </w:rPr>
              <w:t>Egészségfejlesztő program megvalósításának vázlata</w:t>
            </w:r>
          </w:p>
        </w:tc>
      </w:tr>
      <w:tr w:rsidR="000230C9" w:rsidRPr="00D4403A" w14:paraId="6CC28430" w14:textId="77777777" w:rsidTr="000230C9">
        <w:trPr>
          <w:trHeight w:val="551"/>
        </w:trPr>
        <w:tc>
          <w:tcPr>
            <w:tcW w:w="909" w:type="dxa"/>
            <w:vAlign w:val="center"/>
          </w:tcPr>
          <w:p w14:paraId="11C69C9D" w14:textId="60DA0538" w:rsidR="006F1627" w:rsidRPr="000230C9" w:rsidRDefault="006F1627" w:rsidP="00E76E93">
            <w:pPr>
              <w:tabs>
                <w:tab w:val="left" w:pos="1980"/>
              </w:tabs>
              <w:spacing w:after="0"/>
              <w:rPr>
                <w:rFonts w:ascii="Candara" w:hAnsi="Candara"/>
                <w:b/>
                <w:sz w:val="24"/>
                <w:szCs w:val="24"/>
              </w:rPr>
            </w:pPr>
            <w:r w:rsidRPr="000230C9">
              <w:rPr>
                <w:rFonts w:ascii="Candara" w:hAnsi="Candara"/>
                <w:b/>
                <w:sz w:val="24"/>
                <w:szCs w:val="24"/>
              </w:rPr>
              <w:t>Név:</w:t>
            </w:r>
          </w:p>
        </w:tc>
        <w:tc>
          <w:tcPr>
            <w:tcW w:w="3020" w:type="dxa"/>
            <w:gridSpan w:val="4"/>
            <w:vAlign w:val="center"/>
          </w:tcPr>
          <w:p w14:paraId="0B72F367" w14:textId="77777777" w:rsidR="006F1627" w:rsidRPr="000230C9" w:rsidRDefault="006F1627" w:rsidP="000230C9">
            <w:pPr>
              <w:tabs>
                <w:tab w:val="left" w:pos="1980"/>
              </w:tabs>
              <w:spacing w:after="0"/>
              <w:rPr>
                <w:rFonts w:ascii="Candara" w:hAnsi="Candara"/>
                <w:b/>
                <w:sz w:val="24"/>
                <w:szCs w:val="24"/>
              </w:rPr>
            </w:pPr>
          </w:p>
        </w:tc>
        <w:tc>
          <w:tcPr>
            <w:tcW w:w="1458" w:type="dxa"/>
            <w:vAlign w:val="center"/>
          </w:tcPr>
          <w:p w14:paraId="53F06B04" w14:textId="365118BF" w:rsidR="006F1627" w:rsidRPr="000230C9" w:rsidRDefault="006F1627" w:rsidP="00E76E93">
            <w:pPr>
              <w:spacing w:after="0"/>
              <w:rPr>
                <w:rFonts w:ascii="Candara" w:hAnsi="Candara"/>
                <w:b/>
                <w:sz w:val="24"/>
                <w:szCs w:val="24"/>
              </w:rPr>
            </w:pPr>
            <w:r w:rsidRPr="000230C9">
              <w:rPr>
                <w:rFonts w:ascii="Candara" w:hAnsi="Candara"/>
                <w:b/>
                <w:sz w:val="24"/>
                <w:szCs w:val="24"/>
              </w:rPr>
              <w:t xml:space="preserve">Évfolyam: </w:t>
            </w:r>
          </w:p>
        </w:tc>
        <w:tc>
          <w:tcPr>
            <w:tcW w:w="1276" w:type="dxa"/>
            <w:vAlign w:val="center"/>
          </w:tcPr>
          <w:p w14:paraId="494665EC" w14:textId="77777777" w:rsidR="006F1627" w:rsidRPr="000230C9" w:rsidRDefault="006F1627" w:rsidP="000230C9">
            <w:pPr>
              <w:spacing w:after="0"/>
              <w:rPr>
                <w:rFonts w:ascii="Candara" w:hAnsi="Candara"/>
                <w:b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2CC0F709" w14:textId="264E4309" w:rsidR="006F1627" w:rsidRPr="000230C9" w:rsidRDefault="006F1627" w:rsidP="00E76E93">
            <w:pPr>
              <w:spacing w:after="0"/>
              <w:rPr>
                <w:rFonts w:ascii="Candara" w:hAnsi="Candara"/>
                <w:b/>
                <w:sz w:val="24"/>
                <w:szCs w:val="24"/>
              </w:rPr>
            </w:pPr>
            <w:proofErr w:type="spellStart"/>
            <w:r w:rsidRPr="000230C9">
              <w:rPr>
                <w:rFonts w:ascii="Candara" w:hAnsi="Candara"/>
                <w:b/>
                <w:sz w:val="24"/>
                <w:szCs w:val="24"/>
              </w:rPr>
              <w:t>Neptun</w:t>
            </w:r>
            <w:proofErr w:type="spellEnd"/>
            <w:r w:rsidRPr="000230C9">
              <w:rPr>
                <w:rFonts w:ascii="Candara" w:hAnsi="Candara"/>
                <w:b/>
                <w:sz w:val="24"/>
                <w:szCs w:val="24"/>
              </w:rPr>
              <w:t xml:space="preserve"> kód: </w:t>
            </w:r>
          </w:p>
        </w:tc>
        <w:tc>
          <w:tcPr>
            <w:tcW w:w="2120" w:type="dxa"/>
            <w:vAlign w:val="center"/>
          </w:tcPr>
          <w:p w14:paraId="01D1E81E" w14:textId="77777777" w:rsidR="006F1627" w:rsidRPr="00D4403A" w:rsidRDefault="006F1627" w:rsidP="000230C9">
            <w:pPr>
              <w:spacing w:before="120" w:after="0"/>
              <w:rPr>
                <w:sz w:val="24"/>
                <w:szCs w:val="24"/>
              </w:rPr>
            </w:pPr>
          </w:p>
        </w:tc>
      </w:tr>
      <w:tr w:rsidR="00E76E93" w:rsidRPr="00D4403A" w14:paraId="76342268" w14:textId="77777777" w:rsidTr="000230C9">
        <w:trPr>
          <w:trHeight w:val="1324"/>
        </w:trPr>
        <w:tc>
          <w:tcPr>
            <w:tcW w:w="2730" w:type="dxa"/>
            <w:gridSpan w:val="4"/>
            <w:vAlign w:val="center"/>
          </w:tcPr>
          <w:p w14:paraId="7D56159B" w14:textId="121BF645" w:rsidR="006F1627" w:rsidRPr="000230C9" w:rsidRDefault="00EE563B" w:rsidP="00E76E93">
            <w:pPr>
              <w:spacing w:after="0"/>
              <w:rPr>
                <w:rFonts w:ascii="Candara" w:hAnsi="Candara"/>
                <w:b/>
                <w:sz w:val="24"/>
                <w:szCs w:val="24"/>
              </w:rPr>
            </w:pPr>
            <w:r w:rsidRPr="000230C9">
              <w:rPr>
                <w:rFonts w:ascii="Candara" w:hAnsi="Candara"/>
                <w:b/>
                <w:sz w:val="24"/>
                <w:szCs w:val="24"/>
              </w:rPr>
              <w:t>Program célja:</w:t>
            </w:r>
          </w:p>
        </w:tc>
        <w:tc>
          <w:tcPr>
            <w:tcW w:w="7612" w:type="dxa"/>
            <w:gridSpan w:val="5"/>
            <w:vAlign w:val="center"/>
          </w:tcPr>
          <w:p w14:paraId="6A87C8ED" w14:textId="77777777" w:rsidR="006F1627" w:rsidRPr="00D4403A" w:rsidRDefault="006F1627" w:rsidP="000230C9">
            <w:pPr>
              <w:spacing w:before="120" w:after="0"/>
              <w:rPr>
                <w:sz w:val="24"/>
                <w:szCs w:val="24"/>
              </w:rPr>
            </w:pPr>
          </w:p>
        </w:tc>
      </w:tr>
      <w:tr w:rsidR="00205D3A" w:rsidRPr="00D4403A" w14:paraId="7765A50B" w14:textId="77777777" w:rsidTr="000230C9">
        <w:trPr>
          <w:trHeight w:val="552"/>
        </w:trPr>
        <w:tc>
          <w:tcPr>
            <w:tcW w:w="1261" w:type="dxa"/>
            <w:gridSpan w:val="2"/>
            <w:vAlign w:val="center"/>
          </w:tcPr>
          <w:p w14:paraId="4918E8B7" w14:textId="133F37D9" w:rsidR="00205D3A" w:rsidRPr="000230C9" w:rsidRDefault="00205D3A" w:rsidP="00E76E93">
            <w:pPr>
              <w:spacing w:after="0"/>
              <w:rPr>
                <w:rFonts w:ascii="Candara" w:hAnsi="Candara"/>
                <w:b/>
                <w:sz w:val="24"/>
                <w:szCs w:val="24"/>
              </w:rPr>
            </w:pPr>
            <w:r w:rsidRPr="000230C9">
              <w:rPr>
                <w:rFonts w:ascii="Candara" w:hAnsi="Candara"/>
                <w:b/>
                <w:sz w:val="24"/>
                <w:szCs w:val="24"/>
              </w:rPr>
              <w:t>Helyszín:</w:t>
            </w:r>
          </w:p>
        </w:tc>
        <w:tc>
          <w:tcPr>
            <w:tcW w:w="2668" w:type="dxa"/>
            <w:gridSpan w:val="3"/>
            <w:vAlign w:val="center"/>
          </w:tcPr>
          <w:p w14:paraId="5BA494E9" w14:textId="77777777" w:rsidR="00205D3A" w:rsidRPr="000230C9" w:rsidRDefault="00205D3A" w:rsidP="00E76E93">
            <w:pPr>
              <w:spacing w:after="0"/>
              <w:rPr>
                <w:rFonts w:ascii="Candara" w:hAnsi="Candara"/>
                <w:b/>
                <w:sz w:val="24"/>
                <w:szCs w:val="24"/>
              </w:rPr>
            </w:pPr>
          </w:p>
        </w:tc>
        <w:tc>
          <w:tcPr>
            <w:tcW w:w="1458" w:type="dxa"/>
            <w:vAlign w:val="center"/>
          </w:tcPr>
          <w:p w14:paraId="53F1A614" w14:textId="3ACAEE92" w:rsidR="00205D3A" w:rsidRPr="00D4403A" w:rsidRDefault="00205D3A" w:rsidP="00E76E93">
            <w:pPr>
              <w:spacing w:after="0"/>
              <w:rPr>
                <w:sz w:val="28"/>
                <w:szCs w:val="28"/>
              </w:rPr>
            </w:pPr>
            <w:r w:rsidRPr="000230C9">
              <w:rPr>
                <w:rFonts w:ascii="Candara" w:hAnsi="Candara"/>
                <w:b/>
                <w:sz w:val="24"/>
                <w:szCs w:val="24"/>
              </w:rPr>
              <w:t>Időtartam:</w:t>
            </w:r>
          </w:p>
        </w:tc>
        <w:tc>
          <w:tcPr>
            <w:tcW w:w="4955" w:type="dxa"/>
            <w:gridSpan w:val="3"/>
            <w:vAlign w:val="center"/>
          </w:tcPr>
          <w:p w14:paraId="787D3BA2" w14:textId="77777777" w:rsidR="00205D3A" w:rsidRPr="00D4403A" w:rsidRDefault="00205D3A" w:rsidP="00E76E93">
            <w:pPr>
              <w:spacing w:before="120" w:after="0"/>
              <w:rPr>
                <w:sz w:val="24"/>
                <w:szCs w:val="24"/>
              </w:rPr>
            </w:pPr>
          </w:p>
        </w:tc>
      </w:tr>
      <w:tr w:rsidR="00E76E93" w:rsidRPr="00D4403A" w14:paraId="6A467BB7" w14:textId="77777777" w:rsidTr="000230C9">
        <w:trPr>
          <w:trHeight w:val="5299"/>
        </w:trPr>
        <w:tc>
          <w:tcPr>
            <w:tcW w:w="2694" w:type="dxa"/>
            <w:gridSpan w:val="3"/>
            <w:vAlign w:val="center"/>
          </w:tcPr>
          <w:p w14:paraId="1179861E" w14:textId="28383C2B" w:rsidR="00205D3A" w:rsidRPr="000230C9" w:rsidRDefault="00467F5B" w:rsidP="00E76E93">
            <w:pPr>
              <w:spacing w:after="0"/>
              <w:rPr>
                <w:rFonts w:ascii="Candara" w:hAnsi="Candara"/>
                <w:b/>
                <w:sz w:val="24"/>
                <w:szCs w:val="24"/>
              </w:rPr>
            </w:pPr>
            <w:r w:rsidRPr="000230C9">
              <w:rPr>
                <w:rFonts w:ascii="Candara" w:hAnsi="Candara"/>
                <w:b/>
                <w:sz w:val="24"/>
                <w:szCs w:val="24"/>
              </w:rPr>
              <w:t>Megvalósítás menete:</w:t>
            </w:r>
          </w:p>
        </w:tc>
        <w:tc>
          <w:tcPr>
            <w:tcW w:w="7648" w:type="dxa"/>
            <w:gridSpan w:val="6"/>
            <w:vAlign w:val="center"/>
          </w:tcPr>
          <w:p w14:paraId="7E1AEEC2" w14:textId="13A4768C" w:rsidR="00205D3A" w:rsidRPr="00D4403A" w:rsidRDefault="00205D3A" w:rsidP="000230C9">
            <w:pPr>
              <w:spacing w:before="120" w:after="0"/>
              <w:rPr>
                <w:sz w:val="24"/>
                <w:szCs w:val="24"/>
              </w:rPr>
            </w:pPr>
          </w:p>
        </w:tc>
      </w:tr>
      <w:tr w:rsidR="00E76E93" w:rsidRPr="00D4403A" w14:paraId="75BA77B3" w14:textId="77777777" w:rsidTr="000230C9">
        <w:trPr>
          <w:trHeight w:val="1103"/>
        </w:trPr>
        <w:tc>
          <w:tcPr>
            <w:tcW w:w="2694" w:type="dxa"/>
            <w:gridSpan w:val="3"/>
            <w:vAlign w:val="center"/>
          </w:tcPr>
          <w:p w14:paraId="2D050368" w14:textId="45BB8A11" w:rsidR="009300FA" w:rsidRPr="000230C9" w:rsidRDefault="009300FA" w:rsidP="00E76E93">
            <w:pPr>
              <w:spacing w:after="0"/>
              <w:rPr>
                <w:rFonts w:ascii="Candara" w:hAnsi="Candara"/>
                <w:b/>
                <w:sz w:val="24"/>
                <w:szCs w:val="24"/>
              </w:rPr>
            </w:pPr>
            <w:r w:rsidRPr="000230C9">
              <w:rPr>
                <w:rFonts w:ascii="Candara" w:hAnsi="Candara"/>
                <w:b/>
                <w:sz w:val="24"/>
                <w:szCs w:val="24"/>
              </w:rPr>
              <w:t>Szükséges eszközök:</w:t>
            </w:r>
          </w:p>
        </w:tc>
        <w:tc>
          <w:tcPr>
            <w:tcW w:w="7648" w:type="dxa"/>
            <w:gridSpan w:val="6"/>
            <w:vAlign w:val="center"/>
          </w:tcPr>
          <w:p w14:paraId="34608426" w14:textId="22533E1B" w:rsidR="009300FA" w:rsidRPr="00D4403A" w:rsidRDefault="009300FA" w:rsidP="000230C9">
            <w:pPr>
              <w:spacing w:before="120" w:after="0"/>
              <w:rPr>
                <w:sz w:val="24"/>
                <w:szCs w:val="24"/>
              </w:rPr>
            </w:pPr>
          </w:p>
        </w:tc>
      </w:tr>
      <w:tr w:rsidR="00E76E93" w:rsidRPr="00D4403A" w14:paraId="69F06C54" w14:textId="77777777" w:rsidTr="000230C9">
        <w:trPr>
          <w:trHeight w:val="1103"/>
        </w:trPr>
        <w:tc>
          <w:tcPr>
            <w:tcW w:w="2694" w:type="dxa"/>
            <w:gridSpan w:val="3"/>
            <w:vAlign w:val="center"/>
          </w:tcPr>
          <w:p w14:paraId="0D8EFC53" w14:textId="46AC8983" w:rsidR="009300FA" w:rsidRPr="000230C9" w:rsidRDefault="009300FA" w:rsidP="00E76E93">
            <w:pPr>
              <w:spacing w:after="0"/>
              <w:rPr>
                <w:rFonts w:ascii="Candara" w:hAnsi="Candara"/>
                <w:b/>
                <w:sz w:val="24"/>
                <w:szCs w:val="24"/>
              </w:rPr>
            </w:pPr>
            <w:r w:rsidRPr="000230C9">
              <w:rPr>
                <w:rFonts w:ascii="Candara" w:hAnsi="Candara"/>
                <w:b/>
                <w:sz w:val="24"/>
                <w:szCs w:val="24"/>
              </w:rPr>
              <w:t>Anyagi források:</w:t>
            </w:r>
          </w:p>
        </w:tc>
        <w:tc>
          <w:tcPr>
            <w:tcW w:w="7648" w:type="dxa"/>
            <w:gridSpan w:val="6"/>
            <w:vAlign w:val="center"/>
          </w:tcPr>
          <w:p w14:paraId="4172BE04" w14:textId="77777777" w:rsidR="009300FA" w:rsidRPr="00D4403A" w:rsidRDefault="009300FA" w:rsidP="000230C9">
            <w:pPr>
              <w:spacing w:before="120" w:after="0"/>
              <w:rPr>
                <w:sz w:val="24"/>
                <w:szCs w:val="24"/>
              </w:rPr>
            </w:pPr>
          </w:p>
        </w:tc>
      </w:tr>
      <w:tr w:rsidR="00E76E93" w:rsidRPr="00D4403A" w14:paraId="08E0FEFD" w14:textId="77777777" w:rsidTr="000230C9">
        <w:trPr>
          <w:trHeight w:val="1276"/>
        </w:trPr>
        <w:tc>
          <w:tcPr>
            <w:tcW w:w="2694" w:type="dxa"/>
            <w:gridSpan w:val="3"/>
            <w:vAlign w:val="center"/>
          </w:tcPr>
          <w:p w14:paraId="4778BA4B" w14:textId="64245089" w:rsidR="009300FA" w:rsidRPr="000230C9" w:rsidRDefault="009300FA" w:rsidP="00E76E93">
            <w:pPr>
              <w:spacing w:after="0"/>
              <w:rPr>
                <w:rFonts w:ascii="Candara" w:hAnsi="Candara"/>
                <w:b/>
                <w:sz w:val="24"/>
                <w:szCs w:val="24"/>
              </w:rPr>
            </w:pPr>
            <w:r w:rsidRPr="000230C9">
              <w:rPr>
                <w:rFonts w:ascii="Candara" w:hAnsi="Candara"/>
                <w:b/>
                <w:sz w:val="24"/>
                <w:szCs w:val="24"/>
              </w:rPr>
              <w:t>Program értékelése:</w:t>
            </w:r>
          </w:p>
        </w:tc>
        <w:tc>
          <w:tcPr>
            <w:tcW w:w="7648" w:type="dxa"/>
            <w:gridSpan w:val="6"/>
            <w:vAlign w:val="center"/>
          </w:tcPr>
          <w:p w14:paraId="7D8F98AC" w14:textId="77777777" w:rsidR="009300FA" w:rsidRPr="00D4403A" w:rsidRDefault="009300FA" w:rsidP="000230C9">
            <w:pPr>
              <w:spacing w:before="120" w:after="0"/>
              <w:rPr>
                <w:sz w:val="24"/>
                <w:szCs w:val="24"/>
              </w:rPr>
            </w:pPr>
          </w:p>
        </w:tc>
      </w:tr>
    </w:tbl>
    <w:p w14:paraId="3DDBD71A" w14:textId="445ACEED" w:rsidR="00F11C93" w:rsidRPr="00F11C93" w:rsidRDefault="00F11C93" w:rsidP="00337F91">
      <w:pPr>
        <w:tabs>
          <w:tab w:val="left" w:pos="4140"/>
        </w:tabs>
        <w:jc w:val="center"/>
        <w:sectPr w:rsidR="00F11C93" w:rsidRPr="00F11C93" w:rsidSect="00211187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 w:code="9"/>
          <w:pgMar w:top="3005" w:right="1134" w:bottom="1134" w:left="1134" w:header="0" w:footer="0" w:gutter="0"/>
          <w:cols w:space="708"/>
          <w:titlePg/>
          <w:docGrid w:linePitch="360"/>
        </w:sectPr>
      </w:pPr>
    </w:p>
    <w:p w14:paraId="07B14BAE" w14:textId="5ED83966" w:rsidR="00496052" w:rsidRPr="00CC4613" w:rsidRDefault="00496052" w:rsidP="0061767A">
      <w:pPr>
        <w:spacing w:after="0"/>
        <w:jc w:val="center"/>
        <w:rPr>
          <w:rFonts w:asciiTheme="minorHAnsi" w:hAnsiTheme="minorHAnsi" w:cstheme="minorHAnsi"/>
          <w:b/>
          <w:bCs/>
        </w:rPr>
      </w:pPr>
    </w:p>
    <w:sectPr w:rsidR="00496052" w:rsidRPr="00CC4613" w:rsidSect="00337F91">
      <w:headerReference w:type="default" r:id="rId13"/>
      <w:footerReference w:type="even" r:id="rId14"/>
      <w:type w:val="continuous"/>
      <w:pgSz w:w="11906" w:h="16838" w:code="9"/>
      <w:pgMar w:top="3403" w:right="1134" w:bottom="1134" w:left="113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A2842" w14:textId="77777777" w:rsidR="00BC0129" w:rsidRDefault="00BC0129" w:rsidP="00640C3C">
      <w:pPr>
        <w:spacing w:after="0" w:line="240" w:lineRule="auto"/>
      </w:pPr>
      <w:r>
        <w:separator/>
      </w:r>
    </w:p>
  </w:endnote>
  <w:endnote w:type="continuationSeparator" w:id="0">
    <w:p w14:paraId="2158F13D" w14:textId="77777777" w:rsidR="00BC0129" w:rsidRDefault="00BC0129" w:rsidP="00640C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E18FD" w14:textId="77777777" w:rsidR="000D687F" w:rsidRDefault="000D687F" w:rsidP="000D687F">
    <w:pPr>
      <w:pStyle w:val="llb"/>
      <w:jc w:val="center"/>
    </w:pPr>
  </w:p>
  <w:p w14:paraId="06CBF789" w14:textId="5B29B413" w:rsidR="006D4AC2" w:rsidRDefault="006D4AC2" w:rsidP="000D687F">
    <w:pPr>
      <w:pStyle w:val="llb"/>
      <w:jc w:val="center"/>
    </w:pPr>
    <w:r w:rsidRPr="000D687F">
      <w:rPr>
        <w:noProof/>
      </w:rPr>
      <w:drawing>
        <wp:anchor distT="0" distB="0" distL="0" distR="0" simplePos="0" relativeHeight="251659776" behindDoc="1" locked="0" layoutInCell="0" allowOverlap="1" wp14:anchorId="38D20298" wp14:editId="11816E1A">
          <wp:simplePos x="0" y="0"/>
          <wp:positionH relativeFrom="page">
            <wp:posOffset>2472690</wp:posOffset>
          </wp:positionH>
          <wp:positionV relativeFrom="margin">
            <wp:posOffset>3602990</wp:posOffset>
          </wp:positionV>
          <wp:extent cx="5083200" cy="5151600"/>
          <wp:effectExtent l="0" t="0" r="3175" b="0"/>
          <wp:wrapNone/>
          <wp:docPr id="15" name="Kép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ép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083200" cy="515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1238211"/>
      <w:docPartObj>
        <w:docPartGallery w:val="Page Numbers (Bottom of Page)"/>
        <w:docPartUnique/>
      </w:docPartObj>
    </w:sdtPr>
    <w:sdtEndPr/>
    <w:sdtContent>
      <w:p w14:paraId="34457C5F" w14:textId="46468EA9" w:rsidR="00355814" w:rsidRDefault="00EA0BFD">
        <w:pPr>
          <w:pStyle w:val="llb"/>
          <w:jc w:val="center"/>
        </w:pPr>
        <w:r w:rsidRPr="009A0544">
          <w:rPr>
            <w:rFonts w:ascii="Garamond" w:hAnsi="Garamond"/>
            <w:noProof/>
          </w:rPr>
          <w:drawing>
            <wp:anchor distT="0" distB="0" distL="0" distR="0" simplePos="0" relativeHeight="251655680" behindDoc="1" locked="0" layoutInCell="0" allowOverlap="1" wp14:anchorId="33EC433F" wp14:editId="7C79F986">
              <wp:simplePos x="0" y="0"/>
              <wp:positionH relativeFrom="page">
                <wp:posOffset>2476500</wp:posOffset>
              </wp:positionH>
              <wp:positionV relativeFrom="paragraph">
                <wp:posOffset>-4826635</wp:posOffset>
              </wp:positionV>
              <wp:extent cx="5083175" cy="5151120"/>
              <wp:effectExtent l="0" t="0" r="3175" b="0"/>
              <wp:wrapNone/>
              <wp:docPr id="16" name="Kép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Kép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BEBA8EAE-BF5A-486C-A8C5-ECC9F3942E4B}">
                            <a14:imgProps xmlns:a14="http://schemas.microsoft.com/office/drawing/2010/main">
                              <a14:imgLayer r:embed="rId2">
                                <a14:imgEffect>
                                  <a14:brightnessContrast contrast="-40000"/>
                                </a14:imgEffect>
                              </a14:imgLayer>
                            </a14:imgProps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83175" cy="51511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355814">
          <w:fldChar w:fldCharType="begin"/>
        </w:r>
        <w:r w:rsidR="00355814">
          <w:instrText>PAGE   \* MERGEFORMAT</w:instrText>
        </w:r>
        <w:r w:rsidR="00355814">
          <w:fldChar w:fldCharType="separate"/>
        </w:r>
        <w:r w:rsidR="00355814">
          <w:t>2</w:t>
        </w:r>
        <w:r w:rsidR="00355814">
          <w:fldChar w:fldCharType="end"/>
        </w:r>
      </w:p>
    </w:sdtContent>
  </w:sdt>
  <w:p w14:paraId="2048F48B" w14:textId="77777777" w:rsidR="00355814" w:rsidRDefault="00355814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47733484"/>
      <w:docPartObj>
        <w:docPartGallery w:val="Page Numbers (Bottom of Page)"/>
        <w:docPartUnique/>
      </w:docPartObj>
    </w:sdtPr>
    <w:sdtEndPr/>
    <w:sdtContent>
      <w:p w14:paraId="443E320C" w14:textId="0B0FCFAA" w:rsidR="001C60E5" w:rsidRDefault="001C60E5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10F0E92" w14:textId="06263F08" w:rsidR="001C60E5" w:rsidRDefault="001C60E5">
    <w:pPr>
      <w:pStyle w:val="llb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4494233"/>
      <w:docPartObj>
        <w:docPartGallery w:val="Page Numbers (Bottom of Page)"/>
        <w:docPartUnique/>
      </w:docPartObj>
    </w:sdtPr>
    <w:sdtEndPr/>
    <w:sdtContent>
      <w:p w14:paraId="72B7ACEF" w14:textId="4D6EA3AF" w:rsidR="000D687F" w:rsidRDefault="00255554">
        <w:pPr>
          <w:pStyle w:val="llb"/>
          <w:jc w:val="center"/>
        </w:pPr>
        <w:r w:rsidRPr="000D687F">
          <w:rPr>
            <w:noProof/>
          </w:rPr>
          <w:drawing>
            <wp:anchor distT="0" distB="0" distL="0" distR="0" simplePos="0" relativeHeight="251654656" behindDoc="1" locked="0" layoutInCell="0" allowOverlap="1" wp14:anchorId="31A28C01" wp14:editId="205150C9">
              <wp:simplePos x="0" y="0"/>
              <wp:positionH relativeFrom="page">
                <wp:posOffset>2463165</wp:posOffset>
              </wp:positionH>
              <wp:positionV relativeFrom="paragraph">
                <wp:posOffset>-4815840</wp:posOffset>
              </wp:positionV>
              <wp:extent cx="5083175" cy="5151120"/>
              <wp:effectExtent l="0" t="0" r="3175" b="0"/>
              <wp:wrapNone/>
              <wp:docPr id="24" name="Kép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Kép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BEBA8EAE-BF5A-486C-A8C5-ECC9F3942E4B}">
                            <a14:imgProps xmlns:a14="http://schemas.microsoft.com/office/drawing/2010/main">
                              <a14:imgLayer r:embed="rId2">
                                <a14:imgEffect>
                                  <a14:brightnessContrast contrast="-40000"/>
                                </a14:imgEffect>
                              </a14:imgLayer>
                            </a14:imgProps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83175" cy="51511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0D687F">
          <w:fldChar w:fldCharType="begin"/>
        </w:r>
        <w:r w:rsidR="000D687F">
          <w:instrText>PAGE   \* MERGEFORMAT</w:instrText>
        </w:r>
        <w:r w:rsidR="000D687F">
          <w:fldChar w:fldCharType="separate"/>
        </w:r>
        <w:r w:rsidR="000D687F">
          <w:t>2</w:t>
        </w:r>
        <w:r w:rsidR="000D687F">
          <w:fldChar w:fldCharType="end"/>
        </w:r>
      </w:p>
    </w:sdtContent>
  </w:sdt>
  <w:p w14:paraId="7F809BD5" w14:textId="55C49C94" w:rsidR="000D687F" w:rsidRDefault="000D687F" w:rsidP="000D687F">
    <w:pPr>
      <w:pStyle w:val="llb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4A794" w14:textId="77777777" w:rsidR="00BC0129" w:rsidRDefault="00BC0129" w:rsidP="00640C3C">
      <w:pPr>
        <w:spacing w:after="0" w:line="240" w:lineRule="auto"/>
      </w:pPr>
      <w:r>
        <w:separator/>
      </w:r>
    </w:p>
  </w:footnote>
  <w:footnote w:type="continuationSeparator" w:id="0">
    <w:p w14:paraId="64FBCDEA" w14:textId="77777777" w:rsidR="00BC0129" w:rsidRDefault="00BC0129" w:rsidP="00640C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7A474" w14:textId="063B710B" w:rsidR="003208AB" w:rsidRDefault="000A0CFF" w:rsidP="003208AB">
    <w:pPr>
      <w:spacing w:after="0" w:line="240" w:lineRule="auto"/>
      <w:jc w:val="right"/>
      <w:rPr>
        <w:color w:val="0062C4"/>
      </w:rPr>
    </w:pPr>
    <w:r>
      <w:rPr>
        <w:noProof/>
      </w:rPr>
      <w:drawing>
        <wp:anchor distT="0" distB="0" distL="0" distR="0" simplePos="0" relativeHeight="251660800" behindDoc="1" locked="0" layoutInCell="0" allowOverlap="1" wp14:anchorId="312AE86E" wp14:editId="01F955D3">
          <wp:simplePos x="0" y="0"/>
          <wp:positionH relativeFrom="page">
            <wp:posOffset>-12065</wp:posOffset>
          </wp:positionH>
          <wp:positionV relativeFrom="paragraph">
            <wp:posOffset>18415</wp:posOffset>
          </wp:positionV>
          <wp:extent cx="7560000" cy="1890000"/>
          <wp:effectExtent l="0" t="0" r="3175" b="0"/>
          <wp:wrapNone/>
          <wp:docPr id="13" name="Kép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Kép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89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DD9BEEB" w14:textId="77777777" w:rsidR="000A0CFF" w:rsidRDefault="000A0CFF" w:rsidP="000A0CFF">
    <w:pPr>
      <w:spacing w:after="0" w:line="240" w:lineRule="auto"/>
      <w:jc w:val="right"/>
    </w:pPr>
    <w:r>
      <w:rPr>
        <w:b/>
        <w:bCs/>
        <w:color w:val="0062C4"/>
        <w:sz w:val="28"/>
        <w:szCs w:val="28"/>
      </w:rPr>
      <w:t>SZTE Szent-Györgyi Albert Orvostudományi Kar</w:t>
    </w:r>
  </w:p>
  <w:p w14:paraId="357E23A6" w14:textId="77777777" w:rsidR="000A0CFF" w:rsidRDefault="000A0CFF" w:rsidP="000A0CFF">
    <w:pPr>
      <w:spacing w:after="0" w:line="240" w:lineRule="auto"/>
      <w:jc w:val="right"/>
    </w:pPr>
    <w:r>
      <w:rPr>
        <w:b/>
        <w:bCs/>
        <w:color w:val="0062C4"/>
        <w:sz w:val="28"/>
        <w:szCs w:val="28"/>
      </w:rPr>
      <w:t>Magatartástudományi Intézet</w:t>
    </w:r>
  </w:p>
  <w:p w14:paraId="432A6ED2" w14:textId="77777777" w:rsidR="000A0CFF" w:rsidRDefault="000A0CFF" w:rsidP="000A0CFF">
    <w:pPr>
      <w:spacing w:after="0" w:line="240" w:lineRule="auto"/>
      <w:jc w:val="right"/>
    </w:pPr>
    <w:r>
      <w:rPr>
        <w:color w:val="0062C4"/>
      </w:rPr>
      <w:t>6722 Szeged, Mars tér 20. Tel: +3662 54-5968</w:t>
    </w:r>
  </w:p>
  <w:p w14:paraId="0B4F7FC1" w14:textId="4DEA4E1F" w:rsidR="000A0CFF" w:rsidRDefault="009507E3" w:rsidP="000A0CFF">
    <w:pPr>
      <w:pStyle w:val="lfej"/>
      <w:jc w:val="right"/>
    </w:pPr>
    <w:hyperlink r:id="rId2" w:history="1">
      <w:r w:rsidR="000A0CFF" w:rsidRPr="00FF1470">
        <w:rPr>
          <w:rStyle w:val="Hiperhivatkozs"/>
        </w:rPr>
        <w:t>office.magtud@med.u-szeged.hu</w:t>
      </w:r>
    </w:hyperlink>
  </w:p>
  <w:p w14:paraId="24370DB5" w14:textId="01CB1036" w:rsidR="003208AB" w:rsidRDefault="009507E3" w:rsidP="000A0CFF">
    <w:pPr>
      <w:pStyle w:val="lfej"/>
      <w:jc w:val="right"/>
    </w:pPr>
    <w:hyperlink r:id="rId3" w:history="1">
      <w:r w:rsidR="000A0CFF" w:rsidRPr="00734841">
        <w:rPr>
          <w:rStyle w:val="Hiperhivatkozs"/>
        </w:rPr>
        <w:t>http://web.med.u-szeged.hu/magtud/</w:t>
      </w:r>
    </w:hyperlink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F0C3A" w14:textId="212E41C7" w:rsidR="00640C3C" w:rsidRDefault="00DC4380" w:rsidP="00640C3C">
    <w:pPr>
      <w:pStyle w:val="lfej"/>
    </w:pPr>
    <w:r>
      <w:rPr>
        <w:noProof/>
      </w:rPr>
      <w:drawing>
        <wp:anchor distT="0" distB="0" distL="0" distR="0" simplePos="0" relativeHeight="251657728" behindDoc="1" locked="0" layoutInCell="0" allowOverlap="1" wp14:anchorId="74CC276B" wp14:editId="4014DF02">
          <wp:simplePos x="0" y="0"/>
          <wp:positionH relativeFrom="page">
            <wp:posOffset>-1905</wp:posOffset>
          </wp:positionH>
          <wp:positionV relativeFrom="paragraph">
            <wp:posOffset>6350</wp:posOffset>
          </wp:positionV>
          <wp:extent cx="7560000" cy="1890000"/>
          <wp:effectExtent l="0" t="0" r="3175" b="0"/>
          <wp:wrapNone/>
          <wp:docPr id="14" name="Kép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Kép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89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40C3C">
      <w:rPr>
        <w:noProof/>
      </w:rPr>
      <mc:AlternateContent>
        <mc:Choice Requires="wps">
          <w:drawing>
            <wp:anchor distT="0" distB="0" distL="0" distR="0" simplePos="0" relativeHeight="251658752" behindDoc="0" locked="0" layoutInCell="0" allowOverlap="1" wp14:anchorId="7AAB1BC0" wp14:editId="60ED8907">
              <wp:simplePos x="0" y="0"/>
              <wp:positionH relativeFrom="column">
                <wp:posOffset>2667000</wp:posOffset>
              </wp:positionH>
              <wp:positionV relativeFrom="paragraph">
                <wp:posOffset>114300</wp:posOffset>
              </wp:positionV>
              <wp:extent cx="3704400" cy="1047600"/>
              <wp:effectExtent l="0" t="0" r="10795" b="635"/>
              <wp:wrapSquare wrapText="bothSides"/>
              <wp:docPr id="10" name="Szövegdoboz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04400" cy="104760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6091DD0" w14:textId="77777777" w:rsidR="00640C3C" w:rsidRDefault="00640C3C" w:rsidP="00640C3C">
                          <w:pPr>
                            <w:spacing w:after="0" w:line="240" w:lineRule="auto"/>
                            <w:jc w:val="right"/>
                          </w:pPr>
                          <w:r>
                            <w:rPr>
                              <w:b/>
                              <w:bCs/>
                              <w:color w:val="0062C4"/>
                              <w:sz w:val="28"/>
                              <w:szCs w:val="28"/>
                            </w:rPr>
                            <w:t>SZTE Szent-Györgyi Albert Orvostudományi Kar</w:t>
                          </w:r>
                        </w:p>
                        <w:p w14:paraId="16C984AA" w14:textId="77777777" w:rsidR="00640C3C" w:rsidRDefault="00640C3C" w:rsidP="00640C3C">
                          <w:pPr>
                            <w:spacing w:after="0" w:line="240" w:lineRule="auto"/>
                            <w:jc w:val="right"/>
                          </w:pPr>
                          <w:r>
                            <w:rPr>
                              <w:b/>
                              <w:bCs/>
                              <w:color w:val="0062C4"/>
                              <w:sz w:val="28"/>
                              <w:szCs w:val="28"/>
                            </w:rPr>
                            <w:t>Magatartástudományi Intézet</w:t>
                          </w:r>
                        </w:p>
                        <w:p w14:paraId="4BF327E7" w14:textId="77777777" w:rsidR="00640C3C" w:rsidRDefault="00640C3C" w:rsidP="00640C3C">
                          <w:pPr>
                            <w:spacing w:after="0" w:line="240" w:lineRule="auto"/>
                            <w:jc w:val="right"/>
                          </w:pPr>
                          <w:r>
                            <w:rPr>
                              <w:color w:val="0062C4"/>
                            </w:rPr>
                            <w:t>6722 Szeged, Mars tér 20. Tel: +3662 54-5968</w:t>
                          </w:r>
                        </w:p>
                        <w:p w14:paraId="4A4EA0F5" w14:textId="77777777" w:rsidR="00640C3C" w:rsidRDefault="009507E3" w:rsidP="00640C3C">
                          <w:pPr>
                            <w:spacing w:after="0" w:line="240" w:lineRule="auto"/>
                            <w:jc w:val="right"/>
                            <w:rPr>
                              <w:color w:val="0062C4"/>
                            </w:rPr>
                          </w:pPr>
                          <w:hyperlink r:id="rId2" w:history="1">
                            <w:r w:rsidR="00640C3C" w:rsidRPr="00FF1470">
                              <w:rPr>
                                <w:rStyle w:val="Hiperhivatkozs"/>
                              </w:rPr>
                              <w:t>office.magtud@med.u-szeged.hu</w:t>
                            </w:r>
                          </w:hyperlink>
                        </w:p>
                        <w:p w14:paraId="4581C141" w14:textId="77777777" w:rsidR="00640C3C" w:rsidRDefault="009507E3" w:rsidP="00640C3C">
                          <w:pPr>
                            <w:spacing w:after="0" w:line="240" w:lineRule="auto"/>
                            <w:jc w:val="right"/>
                            <w:rPr>
                              <w:color w:val="0062C4"/>
                            </w:rPr>
                          </w:pPr>
                          <w:hyperlink r:id="rId3" w:history="1">
                            <w:r w:rsidR="00640C3C" w:rsidRPr="00FF1470">
                              <w:rPr>
                                <w:rStyle w:val="Hiperhivatkozs"/>
                              </w:rPr>
                              <w:t>http://web.med.u-szeged.hu/magtud/</w:t>
                            </w:r>
                          </w:hyperlink>
                        </w:p>
                        <w:p w14:paraId="1DDFA3D2" w14:textId="77777777" w:rsidR="00640C3C" w:rsidRDefault="00640C3C" w:rsidP="00640C3C">
                          <w:pPr>
                            <w:jc w:val="right"/>
                          </w:pPr>
                        </w:p>
                      </w:txbxContent>
                    </wps:txbx>
                    <wps:bodyPr lIns="0" tIns="0" rIns="0" bIns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AAB1BC0" id="Szövegdoboz 3" o:spid="_x0000_s1026" style="position:absolute;margin-left:210pt;margin-top:9pt;width:291.7pt;height:82.5pt;z-index: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" o:allowincell="f" filled="f" stroked="f" strokeweight="0">
              <v:textbox inset="0,0,0,0">
                <w:txbxContent>
                  <w:p w14:paraId="36091DD0" w14:textId="77777777" w:rsidR="00640C3C" w:rsidRDefault="00640C3C" w:rsidP="00640C3C">
                    <w:pPr>
                      <w:spacing w:after="0" w:line="240" w:lineRule="auto"/>
                      <w:jc w:val="right"/>
                    </w:pPr>
                    <w:r>
                      <w:rPr>
                        <w:b/>
                        <w:bCs/>
                        <w:color w:val="0062C4"/>
                        <w:sz w:val="28"/>
                        <w:szCs w:val="28"/>
                      </w:rPr>
                      <w:t>SZTE Szent-Györgyi Albert Orvostudományi Kar</w:t>
                    </w:r>
                  </w:p>
                  <w:p w14:paraId="16C984AA" w14:textId="77777777" w:rsidR="00640C3C" w:rsidRDefault="00640C3C" w:rsidP="00640C3C">
                    <w:pPr>
                      <w:spacing w:after="0" w:line="240" w:lineRule="auto"/>
                      <w:jc w:val="right"/>
                    </w:pPr>
                    <w:r>
                      <w:rPr>
                        <w:b/>
                        <w:bCs/>
                        <w:color w:val="0062C4"/>
                        <w:sz w:val="28"/>
                        <w:szCs w:val="28"/>
                      </w:rPr>
                      <w:t>Magatartástudományi Intézet</w:t>
                    </w:r>
                  </w:p>
                  <w:p w14:paraId="4BF327E7" w14:textId="77777777" w:rsidR="00640C3C" w:rsidRDefault="00640C3C" w:rsidP="00640C3C">
                    <w:pPr>
                      <w:spacing w:after="0" w:line="240" w:lineRule="auto"/>
                      <w:jc w:val="right"/>
                    </w:pPr>
                    <w:r>
                      <w:rPr>
                        <w:color w:val="0062C4"/>
                      </w:rPr>
                      <w:t>6722 Szeged, Mars tér 20. Tel: +3662 54-5968</w:t>
                    </w:r>
                  </w:p>
                  <w:p w14:paraId="4A4EA0F5" w14:textId="77777777" w:rsidR="00640C3C" w:rsidRDefault="009507E3" w:rsidP="00640C3C">
                    <w:pPr>
                      <w:spacing w:after="0" w:line="240" w:lineRule="auto"/>
                      <w:jc w:val="right"/>
                      <w:rPr>
                        <w:color w:val="0062C4"/>
                      </w:rPr>
                    </w:pPr>
                    <w:hyperlink r:id="rId4" w:history="1">
                      <w:r w:rsidR="00640C3C" w:rsidRPr="00FF1470">
                        <w:rPr>
                          <w:rStyle w:val="Hiperhivatkozs"/>
                        </w:rPr>
                        <w:t>office.magtud@med.u-szeged.hu</w:t>
                      </w:r>
                    </w:hyperlink>
                  </w:p>
                  <w:p w14:paraId="4581C141" w14:textId="77777777" w:rsidR="00640C3C" w:rsidRDefault="009507E3" w:rsidP="00640C3C">
                    <w:pPr>
                      <w:spacing w:after="0" w:line="240" w:lineRule="auto"/>
                      <w:jc w:val="right"/>
                      <w:rPr>
                        <w:color w:val="0062C4"/>
                      </w:rPr>
                    </w:pPr>
                    <w:hyperlink r:id="rId5" w:history="1">
                      <w:r w:rsidR="00640C3C" w:rsidRPr="00FF1470">
                        <w:rPr>
                          <w:rStyle w:val="Hiperhivatkozs"/>
                        </w:rPr>
                        <w:t>http://web.med.u-szeged.hu/magtud/</w:t>
                      </w:r>
                    </w:hyperlink>
                  </w:p>
                  <w:p w14:paraId="1DDFA3D2" w14:textId="77777777" w:rsidR="00640C3C" w:rsidRDefault="00640C3C" w:rsidP="00640C3C">
                    <w:pPr>
                      <w:jc w:val="right"/>
                    </w:pPr>
                  </w:p>
                </w:txbxContent>
              </v:textbox>
              <w10:wrap type="square"/>
            </v:rect>
          </w:pict>
        </mc:Fallback>
      </mc:AlternateContent>
    </w:r>
    <w:sdt>
      <w:sdtPr>
        <w:id w:val="-611523765"/>
        <w:docPartObj>
          <w:docPartGallery w:val="Watermarks"/>
          <w:docPartUnique/>
        </w:docPartObj>
      </w:sdtPr>
      <w:sdtEndPr/>
      <w:sdtContent/>
    </w:sdt>
  </w:p>
  <w:p w14:paraId="7FF4D4D9" w14:textId="10A1A7B0" w:rsidR="00640C3C" w:rsidRDefault="00640C3C" w:rsidP="00640C3C">
    <w:pPr>
      <w:pStyle w:val="lfej"/>
    </w:pPr>
  </w:p>
  <w:p w14:paraId="1AA04932" w14:textId="782B6F64" w:rsidR="00640C3C" w:rsidRDefault="00DC4380" w:rsidP="00DC4380">
    <w:pPr>
      <w:pStyle w:val="lfej"/>
      <w:tabs>
        <w:tab w:val="clear" w:pos="4536"/>
        <w:tab w:val="clear" w:pos="9072"/>
        <w:tab w:val="left" w:pos="2610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D46B2" w14:textId="77777777" w:rsidR="00211187" w:rsidRDefault="00211187" w:rsidP="00211187">
    <w:pPr>
      <w:pStyle w:val="lfej"/>
    </w:pPr>
    <w:r>
      <w:rPr>
        <w:noProof/>
      </w:rPr>
      <w:drawing>
        <wp:anchor distT="0" distB="0" distL="0" distR="0" simplePos="0" relativeHeight="251662848" behindDoc="1" locked="0" layoutInCell="0" allowOverlap="1" wp14:anchorId="02F1A984" wp14:editId="0C00D245">
          <wp:simplePos x="0" y="0"/>
          <wp:positionH relativeFrom="page">
            <wp:posOffset>-1905</wp:posOffset>
          </wp:positionH>
          <wp:positionV relativeFrom="paragraph">
            <wp:posOffset>6350</wp:posOffset>
          </wp:positionV>
          <wp:extent cx="7560000" cy="1890000"/>
          <wp:effectExtent l="0" t="0" r="3175" b="0"/>
          <wp:wrapNone/>
          <wp:docPr id="17" name="Kép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Kép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89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0" distR="0" simplePos="0" relativeHeight="251663872" behindDoc="0" locked="0" layoutInCell="0" allowOverlap="1" wp14:anchorId="168F6615" wp14:editId="164BE2E7">
              <wp:simplePos x="0" y="0"/>
              <wp:positionH relativeFrom="column">
                <wp:posOffset>2667000</wp:posOffset>
              </wp:positionH>
              <wp:positionV relativeFrom="paragraph">
                <wp:posOffset>114300</wp:posOffset>
              </wp:positionV>
              <wp:extent cx="3704400" cy="1047600"/>
              <wp:effectExtent l="0" t="0" r="10795" b="635"/>
              <wp:wrapSquare wrapText="bothSides"/>
              <wp:docPr id="3" name="Szövegdoboz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04400" cy="104760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1323756" w14:textId="77777777" w:rsidR="00211187" w:rsidRDefault="00211187" w:rsidP="00211187">
                          <w:pPr>
                            <w:spacing w:after="0" w:line="240" w:lineRule="auto"/>
                            <w:jc w:val="right"/>
                          </w:pPr>
                          <w:r>
                            <w:rPr>
                              <w:b/>
                              <w:bCs/>
                              <w:color w:val="0062C4"/>
                              <w:sz w:val="28"/>
                              <w:szCs w:val="28"/>
                            </w:rPr>
                            <w:t>SZTE Szent-Györgyi Albert Orvostudományi Kar</w:t>
                          </w:r>
                        </w:p>
                        <w:p w14:paraId="1E81AA99" w14:textId="77777777" w:rsidR="00211187" w:rsidRDefault="00211187" w:rsidP="00211187">
                          <w:pPr>
                            <w:spacing w:after="0" w:line="240" w:lineRule="auto"/>
                            <w:jc w:val="right"/>
                          </w:pPr>
                          <w:r>
                            <w:rPr>
                              <w:b/>
                              <w:bCs/>
                              <w:color w:val="0062C4"/>
                              <w:sz w:val="28"/>
                              <w:szCs w:val="28"/>
                            </w:rPr>
                            <w:t>Magatartástudományi Intézet</w:t>
                          </w:r>
                        </w:p>
                        <w:p w14:paraId="6F7A6694" w14:textId="77777777" w:rsidR="00211187" w:rsidRDefault="00211187" w:rsidP="00211187">
                          <w:pPr>
                            <w:spacing w:after="0" w:line="240" w:lineRule="auto"/>
                            <w:jc w:val="right"/>
                          </w:pPr>
                          <w:r>
                            <w:rPr>
                              <w:color w:val="0062C4"/>
                            </w:rPr>
                            <w:t>6722 Szeged, Mars tér 20. Tel: +3662 54-5968</w:t>
                          </w:r>
                        </w:p>
                        <w:p w14:paraId="45BE220B" w14:textId="77777777" w:rsidR="00211187" w:rsidRDefault="009507E3" w:rsidP="00211187">
                          <w:pPr>
                            <w:spacing w:after="0" w:line="240" w:lineRule="auto"/>
                            <w:jc w:val="right"/>
                            <w:rPr>
                              <w:color w:val="0062C4"/>
                            </w:rPr>
                          </w:pPr>
                          <w:hyperlink r:id="rId2" w:history="1">
                            <w:r w:rsidR="00211187" w:rsidRPr="00FF1470">
                              <w:rPr>
                                <w:rStyle w:val="Hiperhivatkozs"/>
                              </w:rPr>
                              <w:t>office.magtud@med.u-szeged.hu</w:t>
                            </w:r>
                          </w:hyperlink>
                        </w:p>
                        <w:p w14:paraId="2A2CD797" w14:textId="77777777" w:rsidR="00211187" w:rsidRDefault="009507E3" w:rsidP="00211187">
                          <w:pPr>
                            <w:spacing w:after="0" w:line="240" w:lineRule="auto"/>
                            <w:jc w:val="right"/>
                            <w:rPr>
                              <w:color w:val="0062C4"/>
                            </w:rPr>
                          </w:pPr>
                          <w:hyperlink r:id="rId3" w:history="1">
                            <w:r w:rsidR="00211187" w:rsidRPr="00FF1470">
                              <w:rPr>
                                <w:rStyle w:val="Hiperhivatkozs"/>
                              </w:rPr>
                              <w:t>http://web.med.u-szeged.hu/magtud/</w:t>
                            </w:r>
                          </w:hyperlink>
                        </w:p>
                        <w:p w14:paraId="15577C4C" w14:textId="77777777" w:rsidR="00211187" w:rsidRDefault="00211187" w:rsidP="00211187">
                          <w:pPr>
                            <w:jc w:val="right"/>
                          </w:pPr>
                        </w:p>
                      </w:txbxContent>
                    </wps:txbx>
                    <wps:bodyPr lIns="0" tIns="0" rIns="0" bIns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68F6615" id="_x0000_s1027" style="position:absolute;margin-left:210pt;margin-top:9pt;width:291.7pt;height:82.5pt;z-index:25166387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" o:allowincell="f" filled="f" stroked="f" strokeweight="0">
              <v:textbox inset="0,0,0,0">
                <w:txbxContent>
                  <w:p w14:paraId="21323756" w14:textId="77777777" w:rsidR="00211187" w:rsidRDefault="00211187" w:rsidP="00211187">
                    <w:pPr>
                      <w:spacing w:after="0" w:line="240" w:lineRule="auto"/>
                      <w:jc w:val="right"/>
                    </w:pPr>
                    <w:r>
                      <w:rPr>
                        <w:b/>
                        <w:bCs/>
                        <w:color w:val="0062C4"/>
                        <w:sz w:val="28"/>
                        <w:szCs w:val="28"/>
                      </w:rPr>
                      <w:t>SZTE Szent-Györgyi Albert Orvostudományi Kar</w:t>
                    </w:r>
                  </w:p>
                  <w:p w14:paraId="1E81AA99" w14:textId="77777777" w:rsidR="00211187" w:rsidRDefault="00211187" w:rsidP="00211187">
                    <w:pPr>
                      <w:spacing w:after="0" w:line="240" w:lineRule="auto"/>
                      <w:jc w:val="right"/>
                    </w:pPr>
                    <w:r>
                      <w:rPr>
                        <w:b/>
                        <w:bCs/>
                        <w:color w:val="0062C4"/>
                        <w:sz w:val="28"/>
                        <w:szCs w:val="28"/>
                      </w:rPr>
                      <w:t>Magatartástudományi Intézet</w:t>
                    </w:r>
                  </w:p>
                  <w:p w14:paraId="6F7A6694" w14:textId="77777777" w:rsidR="00211187" w:rsidRDefault="00211187" w:rsidP="00211187">
                    <w:pPr>
                      <w:spacing w:after="0" w:line="240" w:lineRule="auto"/>
                      <w:jc w:val="right"/>
                    </w:pPr>
                    <w:r>
                      <w:rPr>
                        <w:color w:val="0062C4"/>
                      </w:rPr>
                      <w:t>6722 Szeged, Mars tér 20. Tel: +3662 54-5968</w:t>
                    </w:r>
                  </w:p>
                  <w:p w14:paraId="45BE220B" w14:textId="77777777" w:rsidR="00211187" w:rsidRDefault="009507E3" w:rsidP="00211187">
                    <w:pPr>
                      <w:spacing w:after="0" w:line="240" w:lineRule="auto"/>
                      <w:jc w:val="right"/>
                      <w:rPr>
                        <w:color w:val="0062C4"/>
                      </w:rPr>
                    </w:pPr>
                    <w:hyperlink r:id="rId4" w:history="1">
                      <w:r w:rsidR="00211187" w:rsidRPr="00FF1470">
                        <w:rPr>
                          <w:rStyle w:val="Hiperhivatkozs"/>
                        </w:rPr>
                        <w:t>office.magtud@med.u-szeged.hu</w:t>
                      </w:r>
                    </w:hyperlink>
                  </w:p>
                  <w:p w14:paraId="2A2CD797" w14:textId="77777777" w:rsidR="00211187" w:rsidRDefault="009507E3" w:rsidP="00211187">
                    <w:pPr>
                      <w:spacing w:after="0" w:line="240" w:lineRule="auto"/>
                      <w:jc w:val="right"/>
                      <w:rPr>
                        <w:color w:val="0062C4"/>
                      </w:rPr>
                    </w:pPr>
                    <w:hyperlink r:id="rId5" w:history="1">
                      <w:r w:rsidR="00211187" w:rsidRPr="00FF1470">
                        <w:rPr>
                          <w:rStyle w:val="Hiperhivatkozs"/>
                        </w:rPr>
                        <w:t>http://web.med.u-szeged.hu/magtud/</w:t>
                      </w:r>
                    </w:hyperlink>
                  </w:p>
                  <w:p w14:paraId="15577C4C" w14:textId="77777777" w:rsidR="00211187" w:rsidRDefault="00211187" w:rsidP="00211187">
                    <w:pPr>
                      <w:jc w:val="right"/>
                    </w:pPr>
                  </w:p>
                </w:txbxContent>
              </v:textbox>
              <w10:wrap type="square"/>
            </v:rect>
          </w:pict>
        </mc:Fallback>
      </mc:AlternateContent>
    </w:r>
    <w:sdt>
      <w:sdtPr>
        <w:id w:val="1096448236"/>
        <w:docPartObj>
          <w:docPartGallery w:val="Watermarks"/>
          <w:docPartUnique/>
        </w:docPartObj>
      </w:sdtPr>
      <w:sdtEndPr/>
      <w:sdtContent/>
    </w:sdt>
  </w:p>
  <w:p w14:paraId="097E0358" w14:textId="77777777" w:rsidR="00211187" w:rsidRDefault="00211187" w:rsidP="00211187">
    <w:pPr>
      <w:pStyle w:val="lfej"/>
    </w:pPr>
  </w:p>
  <w:p w14:paraId="4252F0EE" w14:textId="77777777" w:rsidR="00211187" w:rsidRDefault="00211187" w:rsidP="00211187">
    <w:pPr>
      <w:pStyle w:val="lfej"/>
      <w:tabs>
        <w:tab w:val="clear" w:pos="4536"/>
        <w:tab w:val="clear" w:pos="9072"/>
        <w:tab w:val="left" w:pos="2610"/>
      </w:tabs>
    </w:pPr>
    <w:r>
      <w:tab/>
    </w:r>
  </w:p>
  <w:p w14:paraId="5A396D6E" w14:textId="044CD094" w:rsidR="00211187" w:rsidRDefault="001C60E5">
    <w:pPr>
      <w:pStyle w:val="lfej"/>
    </w:pPr>
    <w:r w:rsidRPr="009A0544">
      <w:rPr>
        <w:rFonts w:ascii="Garamond" w:hAnsi="Garamond"/>
        <w:noProof/>
      </w:rPr>
      <w:drawing>
        <wp:anchor distT="0" distB="0" distL="0" distR="0" simplePos="0" relativeHeight="251665920" behindDoc="1" locked="0" layoutInCell="0" allowOverlap="1" wp14:anchorId="0C51E152" wp14:editId="38CA9A0C">
          <wp:simplePos x="0" y="0"/>
          <wp:positionH relativeFrom="page">
            <wp:posOffset>2473139</wp:posOffset>
          </wp:positionH>
          <wp:positionV relativeFrom="page">
            <wp:posOffset>5529580</wp:posOffset>
          </wp:positionV>
          <wp:extent cx="5083175" cy="5151120"/>
          <wp:effectExtent l="0" t="0" r="3175" b="0"/>
          <wp:wrapNone/>
          <wp:docPr id="6" name="Kép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ép1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BEBA8EAE-BF5A-486C-A8C5-ECC9F3942E4B}">
                        <a14:imgProps xmlns:a14="http://schemas.microsoft.com/office/drawing/2010/main">
                          <a14:imgLayer r:embed="rId7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083175" cy="5151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80658" w14:textId="1D353485" w:rsidR="008013DB" w:rsidRDefault="008013DB" w:rsidP="008013DB">
    <w:pPr>
      <w:spacing w:before="240" w:after="0" w:line="240" w:lineRule="auto"/>
      <w:jc w:val="right"/>
    </w:pPr>
    <w:r>
      <w:rPr>
        <w:noProof/>
      </w:rPr>
      <w:drawing>
        <wp:anchor distT="0" distB="0" distL="0" distR="0" simplePos="0" relativeHeight="251656704" behindDoc="1" locked="0" layoutInCell="0" allowOverlap="1" wp14:anchorId="201F5ED0" wp14:editId="558FDF8C">
          <wp:simplePos x="0" y="0"/>
          <wp:positionH relativeFrom="page">
            <wp:posOffset>-3175</wp:posOffset>
          </wp:positionH>
          <wp:positionV relativeFrom="paragraph">
            <wp:posOffset>3175</wp:posOffset>
          </wp:positionV>
          <wp:extent cx="7560000" cy="1890000"/>
          <wp:effectExtent l="0" t="0" r="3175" b="0"/>
          <wp:wrapNone/>
          <wp:docPr id="23" name="Kép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Kép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89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-140125811"/>
        <w:docPartObj>
          <w:docPartGallery w:val="Watermarks"/>
          <w:docPartUnique/>
        </w:docPartObj>
      </w:sdtPr>
      <w:sdtEndPr/>
      <w:sdtContent/>
    </w:sdt>
    <w:r w:rsidRPr="008013DB">
      <w:rPr>
        <w:b/>
        <w:bCs/>
        <w:color w:val="0062C4"/>
        <w:sz w:val="28"/>
        <w:szCs w:val="28"/>
      </w:rPr>
      <w:t xml:space="preserve"> </w:t>
    </w:r>
    <w:r>
      <w:rPr>
        <w:b/>
        <w:bCs/>
        <w:color w:val="0062C4"/>
        <w:sz w:val="28"/>
        <w:szCs w:val="28"/>
      </w:rPr>
      <w:t>SZTE Szent-Györgyi Albert Orvostudományi Kar</w:t>
    </w:r>
  </w:p>
  <w:p w14:paraId="1F384286" w14:textId="3A7FED89" w:rsidR="008013DB" w:rsidRDefault="008013DB" w:rsidP="008013DB">
    <w:pPr>
      <w:spacing w:after="0" w:line="240" w:lineRule="auto"/>
      <w:jc w:val="right"/>
    </w:pPr>
    <w:r>
      <w:rPr>
        <w:b/>
        <w:bCs/>
        <w:color w:val="0062C4"/>
        <w:sz w:val="28"/>
        <w:szCs w:val="28"/>
      </w:rPr>
      <w:t>Magatartástudományi Intézet</w:t>
    </w:r>
  </w:p>
  <w:p w14:paraId="4C5CDF87" w14:textId="10E29A58" w:rsidR="008013DB" w:rsidRDefault="008013DB" w:rsidP="008013DB">
    <w:pPr>
      <w:spacing w:after="0" w:line="240" w:lineRule="auto"/>
      <w:jc w:val="right"/>
    </w:pPr>
    <w:r>
      <w:rPr>
        <w:color w:val="0062C4"/>
      </w:rPr>
      <w:t>6722 Szeged, Mars tér 20. Tel: +3662 54-5968</w:t>
    </w:r>
  </w:p>
  <w:p w14:paraId="21F81782" w14:textId="77777777" w:rsidR="008013DB" w:rsidRDefault="009507E3" w:rsidP="008013DB">
    <w:pPr>
      <w:pStyle w:val="lfej"/>
      <w:jc w:val="right"/>
    </w:pPr>
    <w:hyperlink r:id="rId2" w:history="1">
      <w:r w:rsidR="008013DB" w:rsidRPr="00FF1470">
        <w:rPr>
          <w:rStyle w:val="Hiperhivatkozs"/>
        </w:rPr>
        <w:t>office.magtud@med.u-szeged.hu</w:t>
      </w:r>
    </w:hyperlink>
  </w:p>
  <w:p w14:paraId="0DEB9A9D" w14:textId="2037F16A" w:rsidR="000D687F" w:rsidRDefault="009507E3" w:rsidP="008013DB">
    <w:pPr>
      <w:pStyle w:val="lfej"/>
      <w:jc w:val="right"/>
    </w:pPr>
    <w:hyperlink r:id="rId3" w:history="1">
      <w:r w:rsidR="008013DB" w:rsidRPr="00734841">
        <w:rPr>
          <w:rStyle w:val="Hiperhivatkozs"/>
        </w:rPr>
        <w:t>http://web.med.u-szeged.hu/magtud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10CBF"/>
    <w:multiLevelType w:val="hybridMultilevel"/>
    <w:tmpl w:val="3496D3F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48218E"/>
    <w:multiLevelType w:val="hybridMultilevel"/>
    <w:tmpl w:val="0CA0C15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877632"/>
    <w:multiLevelType w:val="hybridMultilevel"/>
    <w:tmpl w:val="2F902764"/>
    <w:lvl w:ilvl="0" w:tplc="985EF46C">
      <w:start w:val="1"/>
      <w:numFmt w:val="bullet"/>
      <w:pStyle w:val="MagTudfelsorols1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E2FEC01E">
      <w:start w:val="1"/>
      <w:numFmt w:val="bullet"/>
      <w:pStyle w:val="MagTudfelsorols2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29BD61CA"/>
    <w:multiLevelType w:val="hybridMultilevel"/>
    <w:tmpl w:val="FCA4D6C0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42F1135"/>
    <w:multiLevelType w:val="multilevel"/>
    <w:tmpl w:val="BA7EE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8E0BE9"/>
    <w:multiLevelType w:val="hybridMultilevel"/>
    <w:tmpl w:val="7C4A913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06732B"/>
    <w:multiLevelType w:val="hybridMultilevel"/>
    <w:tmpl w:val="0AC8026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C65828"/>
    <w:multiLevelType w:val="hybridMultilevel"/>
    <w:tmpl w:val="A6D841B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4C6A8B"/>
    <w:multiLevelType w:val="multilevel"/>
    <w:tmpl w:val="9026815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CE7954"/>
    <w:multiLevelType w:val="multilevel"/>
    <w:tmpl w:val="C1A0AB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E6E43EB"/>
    <w:multiLevelType w:val="hybridMultilevel"/>
    <w:tmpl w:val="B68CB128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0151881">
    <w:abstractNumId w:val="2"/>
  </w:num>
  <w:num w:numId="2" w16cid:durableId="398790445">
    <w:abstractNumId w:val="1"/>
  </w:num>
  <w:num w:numId="3" w16cid:durableId="276523800">
    <w:abstractNumId w:val="8"/>
  </w:num>
  <w:num w:numId="4" w16cid:durableId="881399631">
    <w:abstractNumId w:val="10"/>
  </w:num>
  <w:num w:numId="5" w16cid:durableId="1243641497">
    <w:abstractNumId w:val="3"/>
  </w:num>
  <w:num w:numId="6" w16cid:durableId="976955110">
    <w:abstractNumId w:val="5"/>
  </w:num>
  <w:num w:numId="7" w16cid:durableId="1999577095">
    <w:abstractNumId w:val="0"/>
  </w:num>
  <w:num w:numId="8" w16cid:durableId="14119710">
    <w:abstractNumId w:val="4"/>
  </w:num>
  <w:num w:numId="9" w16cid:durableId="2052260477">
    <w:abstractNumId w:val="7"/>
  </w:num>
  <w:num w:numId="10" w16cid:durableId="605501951">
    <w:abstractNumId w:val="6"/>
  </w:num>
  <w:num w:numId="11" w16cid:durableId="129783650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zIxNzMyMjMzNzJW0lEKTi0uzszPAykwqgUAK/P9OSwAAAA="/>
  </w:docVars>
  <w:rsids>
    <w:rsidRoot w:val="00640C3C"/>
    <w:rsid w:val="00017353"/>
    <w:rsid w:val="000230C9"/>
    <w:rsid w:val="00034F01"/>
    <w:rsid w:val="0005361E"/>
    <w:rsid w:val="000658C3"/>
    <w:rsid w:val="000A0CFF"/>
    <w:rsid w:val="000D687F"/>
    <w:rsid w:val="000E1A86"/>
    <w:rsid w:val="000F4DA5"/>
    <w:rsid w:val="00123D1B"/>
    <w:rsid w:val="00143F1E"/>
    <w:rsid w:val="00147CDF"/>
    <w:rsid w:val="001627B8"/>
    <w:rsid w:val="00165694"/>
    <w:rsid w:val="00166158"/>
    <w:rsid w:val="001665C7"/>
    <w:rsid w:val="00182351"/>
    <w:rsid w:val="001C5527"/>
    <w:rsid w:val="001C60E5"/>
    <w:rsid w:val="001D1BE7"/>
    <w:rsid w:val="001D3F6C"/>
    <w:rsid w:val="001E1A72"/>
    <w:rsid w:val="001E49AB"/>
    <w:rsid w:val="00205D3A"/>
    <w:rsid w:val="00211187"/>
    <w:rsid w:val="002354BC"/>
    <w:rsid w:val="00246195"/>
    <w:rsid w:val="00255514"/>
    <w:rsid w:val="00255554"/>
    <w:rsid w:val="00281C8C"/>
    <w:rsid w:val="002B4572"/>
    <w:rsid w:val="002D4D2B"/>
    <w:rsid w:val="002D513E"/>
    <w:rsid w:val="002D593E"/>
    <w:rsid w:val="002E61F5"/>
    <w:rsid w:val="002F1A89"/>
    <w:rsid w:val="003208AB"/>
    <w:rsid w:val="00323981"/>
    <w:rsid w:val="00337F91"/>
    <w:rsid w:val="00340EDF"/>
    <w:rsid w:val="00355814"/>
    <w:rsid w:val="00365B27"/>
    <w:rsid w:val="0038020D"/>
    <w:rsid w:val="003818FF"/>
    <w:rsid w:val="0039316E"/>
    <w:rsid w:val="00394C7A"/>
    <w:rsid w:val="00396E0C"/>
    <w:rsid w:val="003B5EA6"/>
    <w:rsid w:val="003F2053"/>
    <w:rsid w:val="00404565"/>
    <w:rsid w:val="004148FD"/>
    <w:rsid w:val="00432783"/>
    <w:rsid w:val="004340D3"/>
    <w:rsid w:val="00434CD4"/>
    <w:rsid w:val="00436CCA"/>
    <w:rsid w:val="00455D12"/>
    <w:rsid w:val="00467F5B"/>
    <w:rsid w:val="00483A40"/>
    <w:rsid w:val="00495362"/>
    <w:rsid w:val="00496052"/>
    <w:rsid w:val="004A44B9"/>
    <w:rsid w:val="004B41CA"/>
    <w:rsid w:val="004B4310"/>
    <w:rsid w:val="004B4479"/>
    <w:rsid w:val="004D72F8"/>
    <w:rsid w:val="004E57AD"/>
    <w:rsid w:val="00507831"/>
    <w:rsid w:val="005215DA"/>
    <w:rsid w:val="005554DC"/>
    <w:rsid w:val="00560B40"/>
    <w:rsid w:val="00572253"/>
    <w:rsid w:val="005A2010"/>
    <w:rsid w:val="005C3431"/>
    <w:rsid w:val="005D05D8"/>
    <w:rsid w:val="005D3643"/>
    <w:rsid w:val="005D45B4"/>
    <w:rsid w:val="0061767A"/>
    <w:rsid w:val="00640C3C"/>
    <w:rsid w:val="0065143C"/>
    <w:rsid w:val="00681FF8"/>
    <w:rsid w:val="006A23D2"/>
    <w:rsid w:val="006D4AC2"/>
    <w:rsid w:val="006E23F3"/>
    <w:rsid w:val="006F1627"/>
    <w:rsid w:val="007017AB"/>
    <w:rsid w:val="00717B0D"/>
    <w:rsid w:val="007466B4"/>
    <w:rsid w:val="007627AD"/>
    <w:rsid w:val="00797CA0"/>
    <w:rsid w:val="007C5EF9"/>
    <w:rsid w:val="007F31D8"/>
    <w:rsid w:val="007F7EF4"/>
    <w:rsid w:val="008013DB"/>
    <w:rsid w:val="00840672"/>
    <w:rsid w:val="00844432"/>
    <w:rsid w:val="008F4274"/>
    <w:rsid w:val="008F4CDB"/>
    <w:rsid w:val="009047DB"/>
    <w:rsid w:val="0090515A"/>
    <w:rsid w:val="00917DA1"/>
    <w:rsid w:val="00922064"/>
    <w:rsid w:val="00926912"/>
    <w:rsid w:val="00926D36"/>
    <w:rsid w:val="009300FA"/>
    <w:rsid w:val="00932D72"/>
    <w:rsid w:val="00942A74"/>
    <w:rsid w:val="00947461"/>
    <w:rsid w:val="009507E3"/>
    <w:rsid w:val="00973DE6"/>
    <w:rsid w:val="00992CF1"/>
    <w:rsid w:val="009973DC"/>
    <w:rsid w:val="009B1D5E"/>
    <w:rsid w:val="009D0471"/>
    <w:rsid w:val="00A12048"/>
    <w:rsid w:val="00A21BE9"/>
    <w:rsid w:val="00A2313C"/>
    <w:rsid w:val="00A26FB2"/>
    <w:rsid w:val="00A41F4F"/>
    <w:rsid w:val="00A7649E"/>
    <w:rsid w:val="00AA5745"/>
    <w:rsid w:val="00AA592A"/>
    <w:rsid w:val="00AC21D4"/>
    <w:rsid w:val="00AC2268"/>
    <w:rsid w:val="00AD5DBE"/>
    <w:rsid w:val="00B13708"/>
    <w:rsid w:val="00B30E45"/>
    <w:rsid w:val="00B67461"/>
    <w:rsid w:val="00B80D79"/>
    <w:rsid w:val="00B968B9"/>
    <w:rsid w:val="00BC0129"/>
    <w:rsid w:val="00BD5DD5"/>
    <w:rsid w:val="00BF4CC8"/>
    <w:rsid w:val="00C10154"/>
    <w:rsid w:val="00C22162"/>
    <w:rsid w:val="00C372C8"/>
    <w:rsid w:val="00C9570C"/>
    <w:rsid w:val="00CC4613"/>
    <w:rsid w:val="00CE25A6"/>
    <w:rsid w:val="00D11B4F"/>
    <w:rsid w:val="00D42EE2"/>
    <w:rsid w:val="00D46A6E"/>
    <w:rsid w:val="00D5702A"/>
    <w:rsid w:val="00DB6686"/>
    <w:rsid w:val="00DC4380"/>
    <w:rsid w:val="00DF26F8"/>
    <w:rsid w:val="00DF4E19"/>
    <w:rsid w:val="00E11A7E"/>
    <w:rsid w:val="00E4357E"/>
    <w:rsid w:val="00E60BC3"/>
    <w:rsid w:val="00E76E93"/>
    <w:rsid w:val="00EA0BFD"/>
    <w:rsid w:val="00EB5346"/>
    <w:rsid w:val="00EC4D7E"/>
    <w:rsid w:val="00EE563B"/>
    <w:rsid w:val="00F11C93"/>
    <w:rsid w:val="00F20EC6"/>
    <w:rsid w:val="00F22FB5"/>
    <w:rsid w:val="00F41E4F"/>
    <w:rsid w:val="00F60731"/>
    <w:rsid w:val="00F63AF0"/>
    <w:rsid w:val="00F82F19"/>
    <w:rsid w:val="00FB0C3D"/>
    <w:rsid w:val="00FB1E85"/>
    <w:rsid w:val="00FE1E13"/>
    <w:rsid w:val="00FE33AC"/>
    <w:rsid w:val="00FE4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C80C04"/>
  <w15:chartTrackingRefBased/>
  <w15:docId w15:val="{9115EDB0-E0B5-46F0-9AFC-93167E794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90515A"/>
    <w:pPr>
      <w:spacing w:after="200" w:line="276" w:lineRule="auto"/>
    </w:pPr>
    <w:rPr>
      <w:rFonts w:ascii="Calibri" w:eastAsia="Times New Roman" w:hAnsi="Calibri" w:cs="Times New Roman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640C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640C3C"/>
  </w:style>
  <w:style w:type="paragraph" w:styleId="llb">
    <w:name w:val="footer"/>
    <w:basedOn w:val="Norml"/>
    <w:link w:val="llbChar"/>
    <w:uiPriority w:val="99"/>
    <w:unhideWhenUsed/>
    <w:rsid w:val="00640C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640C3C"/>
  </w:style>
  <w:style w:type="character" w:styleId="Hiperhivatkozs">
    <w:name w:val="Hyperlink"/>
    <w:basedOn w:val="Bekezdsalapbettpusa"/>
    <w:uiPriority w:val="99"/>
    <w:unhideWhenUsed/>
    <w:rsid w:val="00640C3C"/>
    <w:rPr>
      <w:color w:val="0563C1" w:themeColor="hyperlink"/>
      <w:u w:val="single"/>
    </w:rPr>
  </w:style>
  <w:style w:type="paragraph" w:styleId="Listaszerbekezds">
    <w:name w:val="List Paragraph"/>
    <w:basedOn w:val="Norml"/>
    <w:uiPriority w:val="34"/>
    <w:qFormat/>
    <w:rsid w:val="0090515A"/>
    <w:pPr>
      <w:ind w:left="720"/>
      <w:contextualSpacing/>
    </w:pPr>
  </w:style>
  <w:style w:type="character" w:customStyle="1" w:styleId="fontstyle01">
    <w:name w:val="fontstyle01"/>
    <w:rsid w:val="0090515A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character" w:styleId="Kiemels2">
    <w:name w:val="Strong"/>
    <w:basedOn w:val="Bekezdsalapbettpusa"/>
    <w:uiPriority w:val="22"/>
    <w:qFormat/>
    <w:rsid w:val="00C22162"/>
    <w:rPr>
      <w:b/>
      <w:bCs/>
    </w:rPr>
  </w:style>
  <w:style w:type="character" w:styleId="Feloldatlanmegemlts">
    <w:name w:val="Unresolved Mention"/>
    <w:basedOn w:val="Bekezdsalapbettpusa"/>
    <w:uiPriority w:val="99"/>
    <w:semiHidden/>
    <w:unhideWhenUsed/>
    <w:rsid w:val="00FB1E85"/>
    <w:rPr>
      <w:color w:val="605E5C"/>
      <w:shd w:val="clear" w:color="auto" w:fill="E1DFDD"/>
    </w:rPr>
  </w:style>
  <w:style w:type="paragraph" w:customStyle="1" w:styleId="MagTudfelsorols1">
    <w:name w:val="MagTud felsorolás1"/>
    <w:qFormat/>
    <w:rsid w:val="00EA0BFD"/>
    <w:pPr>
      <w:numPr>
        <w:numId w:val="1"/>
      </w:numPr>
      <w:spacing w:after="0" w:line="276" w:lineRule="auto"/>
      <w:ind w:left="425" w:hanging="425"/>
    </w:pPr>
    <w:rPr>
      <w:rFonts w:ascii="Garamond" w:hAnsi="Garamond"/>
      <w:color w:val="000000" w:themeColor="text1"/>
      <w:sz w:val="24"/>
      <w:szCs w:val="24"/>
    </w:rPr>
  </w:style>
  <w:style w:type="paragraph" w:customStyle="1" w:styleId="MagTudfelsorols2">
    <w:name w:val="MagTud felsorolás2"/>
    <w:basedOn w:val="MagTudfelsorols1"/>
    <w:qFormat/>
    <w:rsid w:val="00EA0BFD"/>
    <w:pPr>
      <w:numPr>
        <w:ilvl w:val="1"/>
      </w:numPr>
      <w:ind w:left="851" w:hanging="425"/>
    </w:pPr>
  </w:style>
  <w:style w:type="character" w:customStyle="1" w:styleId="fontstyle21">
    <w:name w:val="fontstyle21"/>
    <w:rsid w:val="007627AD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Helyrzszveg">
    <w:name w:val="Placeholder Text"/>
    <w:uiPriority w:val="99"/>
    <w:semiHidden/>
    <w:rsid w:val="007627AD"/>
    <w:rPr>
      <w:color w:val="808080"/>
    </w:rPr>
  </w:style>
  <w:style w:type="character" w:styleId="Mrltotthiperhivatkozs">
    <w:name w:val="FollowedHyperlink"/>
    <w:basedOn w:val="Bekezdsalapbettpusa"/>
    <w:uiPriority w:val="99"/>
    <w:semiHidden/>
    <w:unhideWhenUsed/>
    <w:rsid w:val="002F1A8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37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eb.med.u-szeged.hu/magtud/" TargetMode="External"/><Relationship Id="rId2" Type="http://schemas.openxmlformats.org/officeDocument/2006/relationships/hyperlink" Target="mailto:office.magtud@med.u-szeged.hu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eb.med.u-szeged.hu/magtud/" TargetMode="External"/><Relationship Id="rId2" Type="http://schemas.openxmlformats.org/officeDocument/2006/relationships/hyperlink" Target="mailto:office.magtud@med.u-szeged.hu" TargetMode="External"/><Relationship Id="rId1" Type="http://schemas.openxmlformats.org/officeDocument/2006/relationships/image" Target="media/image1.png"/><Relationship Id="rId5" Type="http://schemas.openxmlformats.org/officeDocument/2006/relationships/hyperlink" Target="http://web.med.u-szeged.hu/magtud/" TargetMode="External"/><Relationship Id="rId4" Type="http://schemas.openxmlformats.org/officeDocument/2006/relationships/hyperlink" Target="mailto:office.magtud@med.u-szeged.hu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://web.med.u-szeged.hu/magtud/" TargetMode="External"/><Relationship Id="rId7" Type="http://schemas.microsoft.com/office/2007/relationships/hdphoto" Target="media/hdphoto1.wdp"/><Relationship Id="rId2" Type="http://schemas.openxmlformats.org/officeDocument/2006/relationships/hyperlink" Target="mailto:office.magtud@med.u-szeged.hu" TargetMode="External"/><Relationship Id="rId1" Type="http://schemas.openxmlformats.org/officeDocument/2006/relationships/image" Target="media/image1.png"/><Relationship Id="rId6" Type="http://schemas.openxmlformats.org/officeDocument/2006/relationships/image" Target="media/image2.png"/><Relationship Id="rId5" Type="http://schemas.openxmlformats.org/officeDocument/2006/relationships/hyperlink" Target="http://web.med.u-szeged.hu/magtud/" TargetMode="External"/><Relationship Id="rId4" Type="http://schemas.openxmlformats.org/officeDocument/2006/relationships/hyperlink" Target="mailto:office.magtud@med.u-szeged.hu" TargetMode="External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hyperlink" Target="http://web.med.u-szeged.hu/magtud/" TargetMode="External"/><Relationship Id="rId2" Type="http://schemas.openxmlformats.org/officeDocument/2006/relationships/hyperlink" Target="mailto:office.magtud@med.u-szeged.hu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éz-Bakó Zsófia</dc:creator>
  <cp:keywords/>
  <dc:description/>
  <cp:lastModifiedBy>vitez-bako.zsofia@o365.u-szeged.hu</cp:lastModifiedBy>
  <cp:revision>2</cp:revision>
  <dcterms:created xsi:type="dcterms:W3CDTF">2023-07-10T13:32:00Z</dcterms:created>
  <dcterms:modified xsi:type="dcterms:W3CDTF">2023-07-10T13:32:00Z</dcterms:modified>
</cp:coreProperties>
</file>